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5D4B0926" w:rsidR="002529A9" w:rsidRPr="000D7BA6" w:rsidRDefault="0089630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4FE54D40" w:rsidR="002529A9" w:rsidRPr="000D7BA6" w:rsidRDefault="00A94092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2AD18118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22AACD20" w:rsidR="002529A9" w:rsidRPr="000D7BA6" w:rsidRDefault="0089630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0D8C01B2" w:rsidR="008E3B43" w:rsidRPr="000D7BA6" w:rsidRDefault="0089630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4F29BE90" w:rsidR="005C2574" w:rsidRPr="000D7BA6" w:rsidRDefault="0089630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601F10" w:rsidRPr="000D7BA6" w14:paraId="36BB7663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566F8465" w14:textId="6A763F2E" w:rsidR="00601F10" w:rsidRDefault="00601F10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Wentz</w:t>
            </w:r>
            <w:r w:rsidR="0016749A">
              <w:rPr>
                <w:rFonts w:ascii="Franklin Gothic Book" w:hAnsi="Franklin Gothic Book"/>
              </w:rPr>
              <w:t>el</w:t>
            </w:r>
          </w:p>
        </w:tc>
        <w:tc>
          <w:tcPr>
            <w:tcW w:w="2304" w:type="dxa"/>
            <w:vAlign w:val="center"/>
          </w:tcPr>
          <w:p w14:paraId="0F36F973" w14:textId="0F807D4C" w:rsidR="00601F10" w:rsidRPr="000D7BA6" w:rsidRDefault="0089630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B0C73B0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7BF08A5" w14:textId="77777777" w:rsidR="00601F10" w:rsidRPr="000D7BA6" w:rsidRDefault="00601F10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15C3D7CD" w:rsidR="00290251" w:rsidRPr="000D7BA6" w:rsidRDefault="0089630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153A878D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4F537E10" w:rsidR="001807AF" w:rsidRPr="000D7BA6" w:rsidRDefault="0089630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51180128" w:rsidR="0026621A" w:rsidRPr="000D7BA6" w:rsidRDefault="0089630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2969703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61112BAC" w14:textId="77777777" w:rsidR="0090170E" w:rsidRDefault="0090170E" w:rsidP="0090170E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aptop Exchange Discussion</w:t>
      </w:r>
    </w:p>
    <w:p w14:paraId="18D1508F" w14:textId="5C12493F" w:rsidR="0090170E" w:rsidRDefault="0090170E" w:rsidP="0090170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oughts of the current laptop exchange occurring in January instead of in the Fall should classes continue online next semester.</w:t>
      </w:r>
    </w:p>
    <w:p w14:paraId="4490EDD9" w14:textId="0EF1F71C" w:rsidR="0090170E" w:rsidRDefault="0090170E" w:rsidP="0090170E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mail Credibility/Read Email Turnouts</w:t>
      </w:r>
    </w:p>
    <w:p w14:paraId="73A19495" w14:textId="5FEEAF07" w:rsidR="0090170E" w:rsidRPr="0090170E" w:rsidRDefault="0090170E" w:rsidP="0090170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ITC possibly implementing/creating a social media account to help improve email reading participation.</w:t>
      </w:r>
    </w:p>
    <w:p w14:paraId="062C0039" w14:textId="77777777" w:rsidR="0090170E" w:rsidRDefault="0090170E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4F8D38B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69C58FDA" w14:textId="1CDC3BF3" w:rsidR="00691D8B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0EAB588D" w14:textId="20F1311A" w:rsid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 Locations</w:t>
      </w:r>
    </w:p>
    <w:p w14:paraId="5FF5768E" w14:textId="645E6609" w:rsidR="0089630F" w:rsidRDefault="0089630F" w:rsidP="0089630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er would be too close to the recycling, compost, and trash containers on original location.</w:t>
      </w:r>
    </w:p>
    <w:p w14:paraId="147D442F" w14:textId="68870BD4" w:rsidR="0089630F" w:rsidRDefault="0089630F" w:rsidP="0089630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irector Kangas sent a survey on opinions on different printer locations.</w:t>
      </w:r>
    </w:p>
    <w:p w14:paraId="1FDDA9B2" w14:textId="4F274D28" w:rsidR="0089630F" w:rsidRDefault="00D762D8" w:rsidP="0089630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rinter connectivity would be similar regardless of location. </w:t>
      </w:r>
    </w:p>
    <w:p w14:paraId="31C7CA2E" w14:textId="350DBE9A" w:rsidR="00D762D8" w:rsidRDefault="00D762D8" w:rsidP="0089630F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irst printer location passed with Unanimous Vote.</w:t>
      </w:r>
    </w:p>
    <w:p w14:paraId="5E70DB4F" w14:textId="6B55DA3B" w:rsid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ITC Website</w:t>
      </w:r>
    </w:p>
    <w:p w14:paraId="57A203CA" w14:textId="0B0C1130" w:rsidR="00D762D8" w:rsidRDefault="00D762D8" w:rsidP="00D762D8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pdated information to what (CIO) stands for.</w:t>
      </w:r>
    </w:p>
    <w:p w14:paraId="68FC11C3" w14:textId="388EEEC4" w:rsidR="00D762D8" w:rsidRDefault="00D762D8" w:rsidP="00D762D8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Added </w:t>
      </w:r>
      <w:r w:rsidR="00CB1F7D">
        <w:rPr>
          <w:rFonts w:ascii="Franklin Gothic Book" w:eastAsia="Times New Roman" w:hAnsi="Franklin Gothic Book" w:cs="Times New Roman"/>
          <w:sz w:val="24"/>
          <w:szCs w:val="20"/>
        </w:rPr>
        <w:t>sections within website in terms of “reaching out” to students. (Knowing who to contact and when SITC Meetings take place).</w:t>
      </w:r>
    </w:p>
    <w:p w14:paraId="47F4A002" w14:textId="5E6A9A5C" w:rsidR="009048B5" w:rsidRDefault="009048B5" w:rsidP="009048B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ylaw Changes?</w:t>
      </w:r>
    </w:p>
    <w:p w14:paraId="3AB0AE5D" w14:textId="01586E23" w:rsidR="00CB1F7D" w:rsidRPr="009048B5" w:rsidRDefault="00CB1F7D" w:rsidP="00CB1F7D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Adding ideas on how the Bylaws could represent a bigger.</w:t>
      </w:r>
    </w:p>
    <w:p w14:paraId="50EF598D" w14:textId="57B6E4A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37C1853F" w:rsidR="00DA6636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p w14:paraId="162190B7" w14:textId="116731D1" w:rsidR="0090170E" w:rsidRPr="00297FFB" w:rsidRDefault="0090170E" w:rsidP="0090170E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12:10 PM Adjourned</w:t>
      </w:r>
    </w:p>
    <w:sectPr w:rsidR="0090170E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4F66A" w14:textId="77777777" w:rsidR="007B1993" w:rsidRDefault="007B1993" w:rsidP="00D96090">
      <w:pPr>
        <w:spacing w:after="0" w:line="240" w:lineRule="auto"/>
      </w:pPr>
      <w:r>
        <w:separator/>
      </w:r>
    </w:p>
  </w:endnote>
  <w:endnote w:type="continuationSeparator" w:id="0">
    <w:p w14:paraId="5E421CCC" w14:textId="77777777" w:rsidR="007B1993" w:rsidRDefault="007B1993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6AC5C" w14:textId="77777777" w:rsidR="007B1993" w:rsidRDefault="007B1993" w:rsidP="00D96090">
      <w:pPr>
        <w:spacing w:after="0" w:line="240" w:lineRule="auto"/>
      </w:pPr>
      <w:r>
        <w:separator/>
      </w:r>
    </w:p>
  </w:footnote>
  <w:footnote w:type="continuationSeparator" w:id="0">
    <w:p w14:paraId="547E30A8" w14:textId="77777777" w:rsidR="007B1993" w:rsidRDefault="007B1993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0950E3A6" w:rsidR="00340C9F" w:rsidRPr="00D923B4" w:rsidRDefault="009048B5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>
      <w:rPr>
        <w:rStyle w:val="IntenseEmphasis"/>
        <w:rFonts w:ascii="Franklin Gothic Book" w:hAnsi="Franklin Gothic Book"/>
        <w:b/>
        <w:i w:val="0"/>
        <w:iCs w:val="0"/>
      </w:rPr>
      <w:t>April 10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sFACJQUYE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49A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1F10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1993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9630F"/>
    <w:rsid w:val="008B0705"/>
    <w:rsid w:val="008C2044"/>
    <w:rsid w:val="008D165C"/>
    <w:rsid w:val="008E3B43"/>
    <w:rsid w:val="008E5D93"/>
    <w:rsid w:val="008F3A79"/>
    <w:rsid w:val="008F495D"/>
    <w:rsid w:val="00900A50"/>
    <w:rsid w:val="0090170E"/>
    <w:rsid w:val="009048B5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94092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B1F7D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762D8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4138E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0F2B70-7B6A-4A0F-B1C4-173B6A42F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Xiong, Tsimnuj</cp:lastModifiedBy>
  <cp:revision>4</cp:revision>
  <dcterms:created xsi:type="dcterms:W3CDTF">2020-04-10T16:17:00Z</dcterms:created>
  <dcterms:modified xsi:type="dcterms:W3CDTF">2020-04-1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